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668F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72A6F1" w:rsidR="007B4A91" w:rsidRDefault="004A652F" w:rsidP="004A652F">
      <w:pPr>
        <w:ind w:firstLine="720"/>
        <w:rPr>
          <w:sz w:val="28"/>
          <w:szCs w:val="28"/>
        </w:rPr>
      </w:pPr>
      <w:r>
        <w:rPr>
          <w:sz w:val="28"/>
          <w:szCs w:val="28"/>
        </w:rPr>
        <w:t>G</w:t>
      </w:r>
      <w:r w:rsidR="00665D7D">
        <w:rPr>
          <w:sz w:val="28"/>
          <w:szCs w:val="28"/>
        </w:rPr>
        <w:t>o to Alton Towers Resort</w:t>
      </w:r>
    </w:p>
    <w:p w14:paraId="34A9E19B" w14:textId="77777777" w:rsidR="007B4A91" w:rsidRDefault="007668F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516F5D" w:rsidR="007B4A91" w:rsidRDefault="004A652F">
      <w:pPr>
        <w:ind w:left="720"/>
        <w:rPr>
          <w:sz w:val="28"/>
          <w:szCs w:val="28"/>
        </w:rPr>
      </w:pPr>
      <w:r>
        <w:rPr>
          <w:sz w:val="28"/>
          <w:szCs w:val="28"/>
        </w:rPr>
        <w:t>Get enough money (£</w:t>
      </w:r>
      <w:r w:rsidR="00092472">
        <w:rPr>
          <w:sz w:val="28"/>
          <w:szCs w:val="28"/>
        </w:rPr>
        <w:t>5</w:t>
      </w:r>
      <w:r>
        <w:rPr>
          <w:sz w:val="28"/>
          <w:szCs w:val="28"/>
        </w:rPr>
        <w:t xml:space="preserve">0) from doing problems to </w:t>
      </w:r>
      <w:r w:rsidR="00665D7D">
        <w:rPr>
          <w:sz w:val="28"/>
          <w:szCs w:val="28"/>
        </w:rPr>
        <w:t>go to AT resort</w:t>
      </w:r>
    </w:p>
    <w:p w14:paraId="3D632C61" w14:textId="77777777" w:rsidR="007B4A91" w:rsidRDefault="007668F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BFC139F" w:rsidR="007B4A91" w:rsidRDefault="004A652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r w:rsidR="00665D7D">
        <w:rPr>
          <w:sz w:val="28"/>
          <w:szCs w:val="28"/>
        </w:rPr>
        <w:t>want to go to Alton Towers Resort</w:t>
      </w:r>
      <w:r>
        <w:rPr>
          <w:sz w:val="28"/>
          <w:szCs w:val="28"/>
        </w:rPr>
        <w:t>, but there is one</w:t>
      </w:r>
      <w:r w:rsidR="00665D7D" w:rsidRPr="00665D7D">
        <w:rPr>
          <w:sz w:val="28"/>
          <w:szCs w:val="28"/>
        </w:rPr>
        <w:t xml:space="preserve"> </w:t>
      </w:r>
      <w:r w:rsidR="00665D7D">
        <w:rPr>
          <w:sz w:val="28"/>
          <w:szCs w:val="28"/>
        </w:rPr>
        <w:t>problem: you</w:t>
      </w:r>
    </w:p>
    <w:p w14:paraId="6102F988" w14:textId="77777777" w:rsidR="007B4A91" w:rsidRDefault="007668F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B933EB3" w:rsidR="007B4A91" w:rsidRDefault="004A652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ve no money to buy </w:t>
      </w:r>
      <w:r w:rsidR="00665D7D">
        <w:rPr>
          <w:sz w:val="28"/>
          <w:szCs w:val="28"/>
        </w:rPr>
        <w:t>a ticket</w:t>
      </w:r>
      <w:r>
        <w:rPr>
          <w:sz w:val="28"/>
          <w:szCs w:val="28"/>
        </w:rPr>
        <w:t xml:space="preserve">. To get money you must </w:t>
      </w:r>
      <w:r w:rsidR="00665D7D">
        <w:rPr>
          <w:sz w:val="28"/>
          <w:szCs w:val="28"/>
        </w:rPr>
        <w:t>do some questions</w:t>
      </w:r>
    </w:p>
    <w:p w14:paraId="0AE3FDBE" w14:textId="77777777" w:rsidR="007B4A91" w:rsidRDefault="007668F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8F91A4F" w:rsidR="007B4A91" w:rsidRDefault="00665D7D">
      <w:pPr>
        <w:ind w:left="720"/>
        <w:rPr>
          <w:sz w:val="28"/>
          <w:szCs w:val="28"/>
        </w:rPr>
      </w:pPr>
      <w:r>
        <w:rPr>
          <w:sz w:val="28"/>
          <w:szCs w:val="28"/>
        </w:rPr>
        <w:t>questions</w:t>
      </w:r>
      <w:r>
        <w:rPr>
          <w:sz w:val="28"/>
          <w:szCs w:val="28"/>
        </w:rPr>
        <w:t xml:space="preserve"> </w:t>
      </w:r>
      <w:r w:rsidR="00092472">
        <w:rPr>
          <w:sz w:val="28"/>
          <w:szCs w:val="28"/>
        </w:rPr>
        <w:t xml:space="preserve">from bots correct </w:t>
      </w:r>
      <w:r w:rsidR="004A652F">
        <w:rPr>
          <w:sz w:val="28"/>
          <w:szCs w:val="28"/>
        </w:rPr>
        <w:t xml:space="preserve">each of which will earn you </w:t>
      </w:r>
      <w:r>
        <w:rPr>
          <w:sz w:val="28"/>
          <w:szCs w:val="28"/>
        </w:rPr>
        <w:t>money.</w:t>
      </w:r>
    </w:p>
    <w:p w14:paraId="35A4557A" w14:textId="77777777" w:rsidR="007B4A91" w:rsidRDefault="007668F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4C3499B2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2E9D629" w:rsidR="007B4A91" w:rsidRDefault="000924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09F888" w:rsidR="007B4A91" w:rsidRDefault="000924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swer Question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6E3CFA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0A737A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26003E9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4559FBB7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3E09DF70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055A6B30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09B4961C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4D947FDD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07E88B8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E6A3D4" w:rsidR="007B4A91" w:rsidRDefault="000924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uestion </w:t>
            </w:r>
            <w:r>
              <w:rPr>
                <w:sz w:val="28"/>
                <w:szCs w:val="28"/>
              </w:rPr>
              <w:t>B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90F858" w:rsidR="007B4A91" w:rsidRDefault="000924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k Question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C08461F" w:rsidR="007B4A91" w:rsidRDefault="000924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laining B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9FBE884" w:rsidR="007B4A91" w:rsidRDefault="000924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lain wrong answ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1D7A28F4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195C7953" w:rsidR="007B4A91" w:rsidRDefault="007B4A91">
      <w:pPr>
        <w:rPr>
          <w:sz w:val="28"/>
          <w:szCs w:val="28"/>
        </w:rPr>
      </w:pPr>
    </w:p>
    <w:p w14:paraId="14BD3334" w14:textId="7568AC51" w:rsidR="007B4A91" w:rsidRDefault="007B4A91">
      <w:pPr>
        <w:ind w:left="720"/>
        <w:rPr>
          <w:sz w:val="28"/>
          <w:szCs w:val="28"/>
        </w:rPr>
      </w:pPr>
    </w:p>
    <w:p w14:paraId="39620D9C" w14:textId="0E0D8CB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63483AEF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BA792BD" w:rsidR="007B4A91" w:rsidRDefault="00813782">
      <w:pPr>
        <w:numPr>
          <w:ilvl w:val="0"/>
          <w:numId w:val="4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742EBFE" wp14:editId="3EC52276">
                <wp:simplePos x="0" y="0"/>
                <wp:positionH relativeFrom="column">
                  <wp:posOffset>1670050</wp:posOffset>
                </wp:positionH>
                <wp:positionV relativeFrom="page">
                  <wp:posOffset>6965950</wp:posOffset>
                </wp:positionV>
                <wp:extent cx="736600" cy="1130300"/>
                <wp:effectExtent l="0" t="0" r="635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6600" cy="1130300"/>
                          <a:chOff x="0" y="0"/>
                          <a:chExt cx="5943600" cy="618617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5943600"/>
                            <a:ext cx="5943600" cy="242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B16C18D" w14:textId="31514FE8" w:rsidR="00813782" w:rsidRPr="00813782" w:rsidRDefault="00813782" w:rsidP="00813782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9" w:history="1">
                                <w:r w:rsidRPr="008137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813782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0" w:history="1">
                                <w:r w:rsidRPr="008137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42EBFE" id="Group 9" o:spid="_x0000_s1026" style="position:absolute;left:0;text-align:left;margin-left:131.5pt;margin-top:548.5pt;width:58pt;height:89pt;z-index:-251657216;mso-position-vertical-relative:page;mso-width-relative:margin;mso-height-relative:margin" coordsize="59436,61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59436;height:59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59436;width:59436;height:2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3B16C18D" w14:textId="31514FE8" w:rsidR="00813782" w:rsidRPr="00813782" w:rsidRDefault="00813782" w:rsidP="00813782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2" w:history="1">
                          <w:r w:rsidRPr="00813782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813782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3" w:history="1">
                          <w:r w:rsidRPr="00813782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527EF1B2" w:rsidR="00556965" w:rsidRDefault="00813782">
      <w:r>
        <w:t xml:space="preserve">                            15*14</w:t>
      </w:r>
    </w:p>
    <w:p w14:paraId="1C560CE8" w14:textId="5B00DA42" w:rsidR="007B4A91" w:rsidRDefault="00813782">
      <w:pPr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38031AE" wp14:editId="244AA95E">
                <wp:simplePos x="0" y="0"/>
                <wp:positionH relativeFrom="margin">
                  <wp:posOffset>-247650</wp:posOffset>
                </wp:positionH>
                <wp:positionV relativeFrom="page">
                  <wp:posOffset>7239000</wp:posOffset>
                </wp:positionV>
                <wp:extent cx="857250" cy="469900"/>
                <wp:effectExtent l="0" t="0" r="0" b="635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7250" cy="469900"/>
                          <a:chOff x="0" y="0"/>
                          <a:chExt cx="5943600" cy="358584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343275"/>
                            <a:ext cx="5943600" cy="24257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35410B2" w14:textId="67E6B78F" w:rsidR="00813782" w:rsidRPr="00813782" w:rsidRDefault="00813782" w:rsidP="00813782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6" w:history="1">
                                <w:r w:rsidRPr="008137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813782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7" w:history="1">
                                <w:r w:rsidRPr="00813782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8031AE" id="Group 6" o:spid="_x0000_s1029" style="position:absolute;margin-left:-19.5pt;margin-top:570pt;width:67.5pt;height:37pt;z-index:-251658240;mso-position-horizontal-relative:margin;mso-position-vertical-relative:page;mso-width-relative:margin;mso-height-relative:margin" coordsize="59436,358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">
                <v:shape id="Picture 4" o:spid="_x0000_s1030" type="#_x0000_t75" style="position:absolute;width:59436;height:33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">
                  <v:imagedata r:id="rId18" o:title=""/>
                </v:shape>
                <v:shape id="Text Box 5" o:spid="_x0000_s1031" type="#_x0000_t202" style="position:absolute;top:33432;width:59436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" stroked="f">
                  <v:textbox>
                    <w:txbxContent>
                      <w:p w14:paraId="735410B2" w14:textId="67E6B78F" w:rsidR="00813782" w:rsidRPr="00813782" w:rsidRDefault="00813782" w:rsidP="00813782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9" w:history="1">
                          <w:r w:rsidRPr="00813782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813782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0" w:history="1">
                          <w:r w:rsidRPr="00813782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wrap anchorx="margin" anchory="page"/>
              </v:group>
            </w:pict>
          </mc:Fallback>
        </mc:AlternateContent>
      </w:r>
      <w:r w:rsidR="007668F5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668F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668F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668F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56D9137" w14:textId="77777777" w:rsidR="00813782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24B987DE" w14:textId="76EA0531" w:rsidR="007B4A91" w:rsidRDefault="00813782">
      <w:pPr>
        <w:rPr>
          <w:sz w:val="28"/>
          <w:szCs w:val="28"/>
        </w:rPr>
      </w:pPr>
      <w:r>
        <w:rPr>
          <w:sz w:val="28"/>
          <w:szCs w:val="28"/>
        </w:rPr>
        <w:t>Making the bots look really funny</w:t>
      </w:r>
      <w:r w:rsidR="00665D7D">
        <w:rPr>
          <w:sz w:val="28"/>
          <w:szCs w:val="28"/>
        </w:rPr>
        <w:t>.</w:t>
      </w:r>
      <w:r w:rsidR="007668F5">
        <w:pict w14:anchorId="4F92B24E">
          <v:rect id="_x0000_i1035" style="width:0;height:1.5pt" o:hralign="center" o:hrstd="t" o:hr="t" fillcolor="#a0a0a0" stroked="f"/>
        </w:pict>
      </w:r>
      <w:r w:rsidR="007668F5">
        <w:pict w14:anchorId="49CF2C3B">
          <v:rect id="_x0000_i1036" style="width:0;height:1.5pt" o:hralign="center" o:hrstd="t" o:hr="t" fillcolor="#a0a0a0" stroked="f"/>
        </w:pict>
      </w:r>
      <w:r w:rsidR="007668F5">
        <w:lastRenderedPageBreak/>
        <w:pict w14:anchorId="2BE0C1BB">
          <v:rect id="_x0000_i1037" style="width:0;height:1.5pt" o:hralign="center" o:hrstd="t" o:hr="t" fillcolor="#a0a0a0" stroked="f"/>
        </w:pict>
      </w:r>
      <w:r w:rsidR="007668F5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A72BB" w14:textId="77777777" w:rsidR="007668F5" w:rsidRDefault="007668F5" w:rsidP="004A652F">
      <w:pPr>
        <w:spacing w:line="240" w:lineRule="auto"/>
      </w:pPr>
      <w:r>
        <w:separator/>
      </w:r>
    </w:p>
  </w:endnote>
  <w:endnote w:type="continuationSeparator" w:id="0">
    <w:p w14:paraId="501F831E" w14:textId="77777777" w:rsidR="007668F5" w:rsidRDefault="007668F5" w:rsidP="004A65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CD3FA" w14:textId="69E824F7" w:rsidR="004A652F" w:rsidRDefault="004A652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9DF0727" wp14:editId="635A45BC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2065"/>
              <wp:wrapSquare wrapText="bothSides"/>
              <wp:docPr id="2" name="Text Box 2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D723DD9" w14:textId="02BB8F2B" w:rsidR="004A652F" w:rsidRPr="004A652F" w:rsidRDefault="004A652F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4A652F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DF072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alt="Classified: RMG –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" filled="f" stroked="f">
              <v:fill o:detectmouseclick="t"/>
              <v:textbox style="mso-fit-shape-to-text:t" inset="15pt,0,0,0">
                <w:txbxContent>
                  <w:p w14:paraId="5D723DD9" w14:textId="02BB8F2B" w:rsidR="004A652F" w:rsidRPr="004A652F" w:rsidRDefault="004A652F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4A652F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D502C" w14:textId="362C37A8" w:rsidR="004A652F" w:rsidRDefault="004A652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960029E" wp14:editId="2A60968B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2065"/>
              <wp:wrapSquare wrapText="bothSides"/>
              <wp:docPr id="3" name="Text Box 3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4B9EFC" w14:textId="0E1EF899" w:rsidR="004A652F" w:rsidRPr="004A652F" w:rsidRDefault="004A652F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4A652F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60029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3" type="#_x0000_t202" alt="Classified: RMG – Public" style="position:absolute;margin-left:0;margin-top:.05pt;width:34.95pt;height:34.95pt;z-index:251660288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" filled="f" stroked="f">
              <v:fill o:detectmouseclick="t"/>
              <v:textbox style="mso-fit-shape-to-text:t" inset="15pt,0,0,0">
                <w:txbxContent>
                  <w:p w14:paraId="364B9EFC" w14:textId="0E1EF899" w:rsidR="004A652F" w:rsidRPr="004A652F" w:rsidRDefault="004A652F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4A652F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E9B28" w14:textId="7997A06E" w:rsidR="004A652F" w:rsidRDefault="004A652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8F2A1C8" wp14:editId="1513E27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905" b="12065"/>
              <wp:wrapSquare wrapText="bothSides"/>
              <wp:docPr id="1" name="Text Box 1" descr="Classified: RMG – Public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716B69" w14:textId="4D326C11" w:rsidR="004A652F" w:rsidRPr="004A652F" w:rsidRDefault="004A652F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4A652F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Classified: RMG –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F2A1C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alt="Classified: RMG –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" filled="f" stroked="f">
              <v:fill o:detectmouseclick="t"/>
              <v:textbox style="mso-fit-shape-to-text:t" inset="15pt,0,0,0">
                <w:txbxContent>
                  <w:p w14:paraId="4F716B69" w14:textId="4D326C11" w:rsidR="004A652F" w:rsidRPr="004A652F" w:rsidRDefault="004A652F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4A652F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Classified: RMG –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038C45" w14:textId="77777777" w:rsidR="007668F5" w:rsidRDefault="007668F5" w:rsidP="004A652F">
      <w:pPr>
        <w:spacing w:line="240" w:lineRule="auto"/>
      </w:pPr>
      <w:r>
        <w:separator/>
      </w:r>
    </w:p>
  </w:footnote>
  <w:footnote w:type="continuationSeparator" w:id="0">
    <w:p w14:paraId="1605F941" w14:textId="77777777" w:rsidR="007668F5" w:rsidRDefault="007668F5" w:rsidP="004A65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9E34C7" w14:textId="77777777" w:rsidR="004A652F" w:rsidRDefault="004A65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3EDCDF" w14:textId="77777777" w:rsidR="004A652F" w:rsidRDefault="004A65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E3BBE" w14:textId="77777777" w:rsidR="004A652F" w:rsidRDefault="004A65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2472"/>
    <w:rsid w:val="004A652F"/>
    <w:rsid w:val="00556965"/>
    <w:rsid w:val="00665D7D"/>
    <w:rsid w:val="007668F5"/>
    <w:rsid w:val="007B4A91"/>
    <w:rsid w:val="0081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652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52F"/>
  </w:style>
  <w:style w:type="paragraph" w:styleId="Footer">
    <w:name w:val="footer"/>
    <w:basedOn w:val="Normal"/>
    <w:link w:val="FooterChar"/>
    <w:uiPriority w:val="99"/>
    <w:unhideWhenUsed/>
    <w:rsid w:val="004A652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52F"/>
  </w:style>
  <w:style w:type="character" w:styleId="Hyperlink">
    <w:name w:val="Hyperlink"/>
    <w:basedOn w:val="DefaultParagraphFont"/>
    <w:uiPriority w:val="99"/>
    <w:unhideWhenUsed/>
    <w:rsid w:val="0081378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Gnome-stock_person_bot.svg" TargetMode="External"/><Relationship Id="rId13" Type="http://schemas.openxmlformats.org/officeDocument/2006/relationships/hyperlink" Target="https://creativecommons.org/licenses/by-sa/3.0/" TargetMode="External"/><Relationship Id="rId18" Type="http://schemas.openxmlformats.org/officeDocument/2006/relationships/image" Target="media/image4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hyperlink" Target="https://commons.wikimedia.org/wiki/File:Gnome-stock_person_bot.svg" TargetMode="External"/><Relationship Id="rId17" Type="http://schemas.openxmlformats.org/officeDocument/2006/relationships/hyperlink" Target="https://creativecommons.org/licenses/by-sa/3.0/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commons.wikimedia.org/wiki/File:Black_Man_Walking_Cartoon_Vector.svg" TargetMode="External"/><Relationship Id="rId20" Type="http://schemas.openxmlformats.org/officeDocument/2006/relationships/hyperlink" Target="https://creativecommons.org/licenses/by-sa/3.0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yperlink" Target="https://commons.wikimedia.org/wiki/File:Black_Man_Walking_Cartoon_Vector.svg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creativecommons.org/licenses/by-sa/3.0/" TargetMode="External"/><Relationship Id="rId19" Type="http://schemas.openxmlformats.org/officeDocument/2006/relationships/hyperlink" Target="https://commons.wikimedia.org/wiki/File:Black_Man_Walking_Cartoon_Vector.sv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ons.wikimedia.org/wiki/File:Gnome-stock_person_bot.svg" TargetMode="Externa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naki Vaddadi</cp:lastModifiedBy>
  <cp:revision>3</cp:revision>
  <dcterms:created xsi:type="dcterms:W3CDTF">2021-03-18T05:03:00Z</dcterms:created>
  <dcterms:modified xsi:type="dcterms:W3CDTF">2021-04-16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Classified: RMG – Public</vt:lpwstr>
  </property>
  <property fmtid="{D5CDD505-2E9C-101B-9397-08002B2CF9AE}" pid="5" name="MSIP_Label_758ef3ce-5376-40b0-bf3f-35cf6e817934_Enabled">
    <vt:lpwstr>true</vt:lpwstr>
  </property>
  <property fmtid="{D5CDD505-2E9C-101B-9397-08002B2CF9AE}" pid="6" name="MSIP_Label_758ef3ce-5376-40b0-bf3f-35cf6e817934_SetDate">
    <vt:lpwstr>2021-04-16T09:21:30Z</vt:lpwstr>
  </property>
  <property fmtid="{D5CDD505-2E9C-101B-9397-08002B2CF9AE}" pid="7" name="MSIP_Label_758ef3ce-5376-40b0-bf3f-35cf6e817934_Method">
    <vt:lpwstr>Privileged</vt:lpwstr>
  </property>
  <property fmtid="{D5CDD505-2E9C-101B-9397-08002B2CF9AE}" pid="8" name="MSIP_Label_758ef3ce-5376-40b0-bf3f-35cf6e817934_Name">
    <vt:lpwstr>758ef3ce-5376-40b0-bf3f-35cf6e817934</vt:lpwstr>
  </property>
  <property fmtid="{D5CDD505-2E9C-101B-9397-08002B2CF9AE}" pid="9" name="MSIP_Label_758ef3ce-5376-40b0-bf3f-35cf6e817934_SiteId">
    <vt:lpwstr>7a082108-90dd-41ac-be41-9b8feabee2da</vt:lpwstr>
  </property>
  <property fmtid="{D5CDD505-2E9C-101B-9397-08002B2CF9AE}" pid="10" name="MSIP_Label_758ef3ce-5376-40b0-bf3f-35cf6e817934_ActionId">
    <vt:lpwstr>0f03736c-ec14-4020-86cb-1bbc1107d4fc</vt:lpwstr>
  </property>
  <property fmtid="{D5CDD505-2E9C-101B-9397-08002B2CF9AE}" pid="11" name="MSIP_Label_758ef3ce-5376-40b0-bf3f-35cf6e817934_ContentBits">
    <vt:lpwstr>2</vt:lpwstr>
  </property>
</Properties>
</file>